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99342" w14:textId="4910831F" w:rsidR="00616457" w:rsidRDefault="00E80840" w:rsidP="00E8084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gnment 5 (</w:t>
      </w:r>
      <w:r w:rsidRPr="00E80840">
        <w:rPr>
          <w:rFonts w:ascii="Times New Roman" w:hAnsi="Times New Roman" w:cs="Times New Roman"/>
          <w:noProof/>
          <w:sz w:val="28"/>
          <w:szCs w:val="28"/>
        </w:rPr>
        <w:t>Due:</w:t>
      </w:r>
      <w:r>
        <w:rPr>
          <w:rFonts w:ascii="Times New Roman" w:hAnsi="Times New Roman" w:cs="Times New Roman"/>
          <w:sz w:val="28"/>
          <w:szCs w:val="28"/>
        </w:rPr>
        <w:t>- 04/29/2019)</w:t>
      </w:r>
    </w:p>
    <w:p w14:paraId="325335E7" w14:textId="77777777" w:rsidR="00E80840" w:rsidRPr="00E80840" w:rsidRDefault="00E80840" w:rsidP="00E808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80840">
        <w:rPr>
          <w:rFonts w:ascii="Times New Roman" w:hAnsi="Times New Roman" w:cs="Times New Roman"/>
          <w:sz w:val="28"/>
          <w:szCs w:val="28"/>
        </w:rPr>
        <w:t>Please read the tutorials (</w:t>
      </w:r>
      <w:hyperlink r:id="rId5" w:history="1">
        <w:r w:rsidRPr="00E80840">
          <w:rPr>
            <w:rStyle w:val="Hyperlink"/>
            <w:rFonts w:ascii="Times New Roman" w:hAnsi="Times New Roman" w:cs="Times New Roman"/>
            <w:sz w:val="28"/>
            <w:szCs w:val="28"/>
          </w:rPr>
          <w:t>https://support.google.com/analytics/answer/1008080?hl=en</w:t>
        </w:r>
      </w:hyperlink>
      <w:r w:rsidRPr="00E80840">
        <w:rPr>
          <w:rFonts w:ascii="Times New Roman" w:hAnsi="Times New Roman" w:cs="Times New Roman"/>
          <w:sz w:val="28"/>
          <w:szCs w:val="28"/>
        </w:rPr>
        <w:t>)</w:t>
      </w:r>
    </w:p>
    <w:p w14:paraId="3D479A1D" w14:textId="77777777" w:rsidR="00E80840" w:rsidRPr="00E80840" w:rsidRDefault="00E80840" w:rsidP="00E808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80840">
        <w:rPr>
          <w:rFonts w:ascii="Times New Roman" w:hAnsi="Times New Roman" w:cs="Times New Roman"/>
          <w:sz w:val="28"/>
          <w:szCs w:val="28"/>
        </w:rPr>
        <w:t xml:space="preserve">Now choose any one assignment from 2,3, and 4 </w:t>
      </w:r>
    </w:p>
    <w:p w14:paraId="7EF0110A" w14:textId="77777777" w:rsidR="00E80840" w:rsidRPr="00E80840" w:rsidRDefault="00E80840" w:rsidP="00E808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80840">
        <w:rPr>
          <w:rFonts w:ascii="Times New Roman" w:hAnsi="Times New Roman" w:cs="Times New Roman"/>
          <w:sz w:val="28"/>
          <w:szCs w:val="28"/>
        </w:rPr>
        <w:t>For the assignment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E80840">
        <w:rPr>
          <w:rFonts w:ascii="Times New Roman" w:hAnsi="Times New Roman" w:cs="Times New Roman"/>
          <w:sz w:val="28"/>
          <w:szCs w:val="28"/>
        </w:rPr>
        <w:t xml:space="preserve"> you choose from step 2 copy the files to your Assignment5 folder  under your </w:t>
      </w:r>
      <w:r w:rsidRPr="00E80840">
        <w:rPr>
          <w:rFonts w:ascii="Times New Roman" w:hAnsi="Times New Roman" w:cs="Times New Roman"/>
          <w:noProof/>
          <w:sz w:val="28"/>
          <w:szCs w:val="28"/>
          <w:u w:val="thick" w:color="E2534F"/>
        </w:rPr>
        <w:t>gitlab</w:t>
      </w:r>
      <w:r w:rsidRPr="00E80840">
        <w:rPr>
          <w:rFonts w:ascii="Times New Roman" w:hAnsi="Times New Roman" w:cs="Times New Roman"/>
          <w:sz w:val="28"/>
          <w:szCs w:val="28"/>
        </w:rPr>
        <w:t xml:space="preserve"> repository   </w:t>
      </w:r>
    </w:p>
    <w:p w14:paraId="5ACAA9E9" w14:textId="77777777" w:rsidR="00E80840" w:rsidRPr="00E80840" w:rsidRDefault="00E80840" w:rsidP="00E808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80840">
        <w:rPr>
          <w:rFonts w:ascii="Times New Roman" w:hAnsi="Times New Roman" w:cs="Times New Roman"/>
          <w:sz w:val="28"/>
          <w:szCs w:val="28"/>
        </w:rPr>
        <w:t>Now ensure your analytics is working and upload a screenshot of your analytics inside your Assignment 5 folde</w:t>
      </w:r>
      <w:bookmarkStart w:id="0" w:name="_GoBack"/>
      <w:bookmarkEnd w:id="0"/>
      <w:r w:rsidRPr="00E80840">
        <w:rPr>
          <w:rFonts w:ascii="Times New Roman" w:hAnsi="Times New Roman" w:cs="Times New Roman"/>
          <w:sz w:val="28"/>
          <w:szCs w:val="28"/>
        </w:rPr>
        <w:t>r.</w:t>
      </w:r>
    </w:p>
    <w:p w14:paraId="2BE54476" w14:textId="77777777" w:rsidR="00E80840" w:rsidRPr="00E80840" w:rsidRDefault="00E80840" w:rsidP="00E808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E80840">
        <w:rPr>
          <w:rFonts w:ascii="Times New Roman" w:hAnsi="Times New Roman" w:cs="Times New Roman"/>
          <w:sz w:val="28"/>
          <w:szCs w:val="28"/>
        </w:rPr>
        <w:t>Complete Reflection Assignment5 via Slack.</w:t>
      </w:r>
    </w:p>
    <w:sectPr w:rsidR="00E80840" w:rsidRPr="00E808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450DED"/>
    <w:multiLevelType w:val="hybridMultilevel"/>
    <w:tmpl w:val="BD168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TYytTQ2tbQwMjBS0lEKTi0uzszPAykwrAUAL5b8pCwAAAA="/>
  </w:docVars>
  <w:rsids>
    <w:rsidRoot w:val="00E80840"/>
    <w:rsid w:val="0028668A"/>
    <w:rsid w:val="005843BF"/>
    <w:rsid w:val="00E80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4B404"/>
  <w15:chartTrackingRefBased/>
  <w15:docId w15:val="{171B1BFE-238B-4CB7-8DBD-42FAEC474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84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808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upport.google.com/analytics/answer/1008080?hl=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1</cp:revision>
  <cp:lastPrinted>2019-04-17T05:43:00Z</cp:lastPrinted>
  <dcterms:created xsi:type="dcterms:W3CDTF">2019-04-17T05:31:00Z</dcterms:created>
  <dcterms:modified xsi:type="dcterms:W3CDTF">2019-04-17T05:46:00Z</dcterms:modified>
</cp:coreProperties>
</file>